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B8066" w14:textId="77777777" w:rsidR="00F774F8" w:rsidRPr="00F774F8" w:rsidRDefault="00F774F8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32590161"/>
      <w:r w:rsidRPr="00F774F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823D656" wp14:editId="61E259F6">
            <wp:extent cx="1826481" cy="14097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199" cy="1417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9C6DD" w14:textId="77777777" w:rsidR="00F774F8" w:rsidRPr="00F774F8" w:rsidRDefault="00F774F8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JARAMOGI OGINGA ODINGA UNIVERSITY OF SCIENCE AND TECHNOLOGY</w:t>
      </w:r>
    </w:p>
    <w:p w14:paraId="093EBEDE" w14:textId="77777777" w:rsidR="00F774F8" w:rsidRDefault="00F774F8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SCHOOL OF AGRICULTURAL AND FOOD SCIENCES</w:t>
      </w:r>
    </w:p>
    <w:p w14:paraId="472CEF10" w14:textId="77777777" w:rsidR="00F2290B" w:rsidRPr="00F774F8" w:rsidRDefault="00F2290B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DC1D4B" w14:textId="77777777" w:rsidR="00F774F8" w:rsidRPr="00F774F8" w:rsidRDefault="00925A1C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RTH</w:t>
      </w:r>
      <w:r w:rsidR="00F774F8" w:rsidRPr="00F774F8">
        <w:rPr>
          <w:rFonts w:ascii="Times New Roman" w:hAnsi="Times New Roman" w:cs="Times New Roman"/>
          <w:b/>
          <w:sz w:val="24"/>
          <w:szCs w:val="24"/>
        </w:rPr>
        <w:t xml:space="preserve"> YEAR SECOND SEMESTER UNIVERSITY EXAMINATION FOR THE</w:t>
      </w:r>
    </w:p>
    <w:p w14:paraId="145C8FFB" w14:textId="77777777" w:rsidR="00F774F8" w:rsidRPr="00F774F8" w:rsidRDefault="00F774F8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 xml:space="preserve">DEGREE OF BACHELOR OF SCIENCE IN </w:t>
      </w:r>
      <w:r w:rsidR="00925A1C">
        <w:rPr>
          <w:rFonts w:ascii="Times New Roman" w:hAnsi="Times New Roman" w:cs="Times New Roman"/>
          <w:b/>
          <w:sz w:val="24"/>
          <w:szCs w:val="24"/>
        </w:rPr>
        <w:t>AGRICULTURAL EXTENSION EDUCATION</w:t>
      </w:r>
    </w:p>
    <w:p w14:paraId="3E0C3978" w14:textId="77777777" w:rsidR="00F774F8" w:rsidRPr="00F774F8" w:rsidRDefault="00F774F8" w:rsidP="007D2C9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058DA7" w14:textId="77777777" w:rsidR="00F774F8" w:rsidRPr="00F774F8" w:rsidRDefault="00F774F8" w:rsidP="007D2C9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20</w:t>
      </w:r>
      <w:r w:rsidR="00304E8C">
        <w:rPr>
          <w:rFonts w:ascii="Times New Roman" w:hAnsi="Times New Roman" w:cs="Times New Roman"/>
          <w:b/>
          <w:sz w:val="24"/>
          <w:szCs w:val="24"/>
        </w:rPr>
        <w:t>20</w:t>
      </w:r>
      <w:r w:rsidRPr="00F774F8">
        <w:rPr>
          <w:rFonts w:ascii="Times New Roman" w:hAnsi="Times New Roman" w:cs="Times New Roman"/>
          <w:b/>
          <w:sz w:val="24"/>
          <w:szCs w:val="24"/>
        </w:rPr>
        <w:t>/20</w:t>
      </w:r>
      <w:r w:rsidR="00E67729">
        <w:rPr>
          <w:rFonts w:ascii="Times New Roman" w:hAnsi="Times New Roman" w:cs="Times New Roman"/>
          <w:b/>
          <w:sz w:val="24"/>
          <w:szCs w:val="24"/>
        </w:rPr>
        <w:t>2</w:t>
      </w:r>
      <w:r w:rsidR="00304E8C">
        <w:rPr>
          <w:rFonts w:ascii="Times New Roman" w:hAnsi="Times New Roman" w:cs="Times New Roman"/>
          <w:b/>
          <w:sz w:val="24"/>
          <w:szCs w:val="24"/>
        </w:rPr>
        <w:t>1</w:t>
      </w:r>
      <w:r w:rsidRPr="00F774F8">
        <w:rPr>
          <w:rFonts w:ascii="Times New Roman" w:hAnsi="Times New Roman" w:cs="Times New Roman"/>
          <w:b/>
          <w:sz w:val="24"/>
          <w:szCs w:val="24"/>
        </w:rPr>
        <w:t xml:space="preserve"> ACADEMIC YEAR</w:t>
      </w:r>
    </w:p>
    <w:p w14:paraId="4E18306F" w14:textId="77777777" w:rsidR="00F774F8" w:rsidRPr="00F774F8" w:rsidRDefault="002C3C02" w:rsidP="007D2C93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/RESIT EXAMS</w:t>
      </w:r>
    </w:p>
    <w:p w14:paraId="1106FA67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C1005B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 xml:space="preserve">COURSE CODE:  </w:t>
      </w:r>
      <w:r w:rsidR="00304E8C" w:rsidRPr="00304E8C">
        <w:rPr>
          <w:rFonts w:ascii="Times New Roman" w:hAnsi="Times New Roman" w:cs="Times New Roman"/>
          <w:b/>
          <w:sz w:val="24"/>
          <w:szCs w:val="24"/>
        </w:rPr>
        <w:t>AHT 3224</w:t>
      </w:r>
    </w:p>
    <w:p w14:paraId="2E379314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 xml:space="preserve">COURSE TITLE:  </w:t>
      </w:r>
      <w:r w:rsidR="003F2C7A">
        <w:rPr>
          <w:rFonts w:ascii="Times New Roman" w:hAnsi="Times New Roman" w:cs="Times New Roman"/>
          <w:b/>
          <w:sz w:val="24"/>
          <w:szCs w:val="24"/>
        </w:rPr>
        <w:t>Principles of Plant</w:t>
      </w:r>
      <w:r w:rsidR="00304E8C">
        <w:rPr>
          <w:rFonts w:ascii="Times New Roman" w:hAnsi="Times New Roman" w:cs="Times New Roman"/>
          <w:b/>
          <w:sz w:val="24"/>
          <w:szCs w:val="24"/>
        </w:rPr>
        <w:t xml:space="preserve"> Breeding</w:t>
      </w:r>
    </w:p>
    <w:p w14:paraId="25122EF3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9FDB19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EXAM VENUE:</w:t>
      </w:r>
      <w:r w:rsidRPr="00F774F8">
        <w:rPr>
          <w:rFonts w:ascii="Times New Roman" w:hAnsi="Times New Roman" w:cs="Times New Roman"/>
          <w:b/>
          <w:sz w:val="24"/>
          <w:szCs w:val="24"/>
        </w:rPr>
        <w:tab/>
      </w:r>
      <w:r w:rsidRPr="00F774F8">
        <w:rPr>
          <w:rFonts w:ascii="Times New Roman" w:hAnsi="Times New Roman" w:cs="Times New Roman"/>
          <w:b/>
          <w:sz w:val="24"/>
          <w:szCs w:val="24"/>
        </w:rPr>
        <w:tab/>
      </w:r>
      <w:r w:rsidRPr="00F774F8">
        <w:rPr>
          <w:rFonts w:ascii="Times New Roman" w:hAnsi="Times New Roman" w:cs="Times New Roman"/>
          <w:b/>
          <w:sz w:val="24"/>
          <w:szCs w:val="24"/>
        </w:rPr>
        <w:tab/>
        <w:t xml:space="preserve">STREAM: BSc.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AE73AA">
        <w:rPr>
          <w:rFonts w:ascii="Times New Roman" w:hAnsi="Times New Roman" w:cs="Times New Roman"/>
          <w:b/>
          <w:sz w:val="24"/>
          <w:szCs w:val="24"/>
        </w:rPr>
        <w:t>gricultural Extension Education</w:t>
      </w:r>
    </w:p>
    <w:p w14:paraId="20A5181D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9AD5B1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F774F8">
        <w:rPr>
          <w:rFonts w:ascii="Times New Roman" w:hAnsi="Times New Roman" w:cs="Times New Roman"/>
          <w:b/>
          <w:sz w:val="24"/>
          <w:szCs w:val="24"/>
        </w:rPr>
        <w:t>EXAM SESSION:</w:t>
      </w:r>
    </w:p>
    <w:p w14:paraId="6704DA3D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354893" w14:textId="77777777" w:rsidR="00F774F8" w:rsidRPr="00F774F8" w:rsidRDefault="00F774F8" w:rsidP="007D2C93">
      <w:pPr>
        <w:pBdr>
          <w:bottom w:val="single" w:sz="4" w:space="1" w:color="auto"/>
        </w:pBd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TIME: 2 HOURS</w:t>
      </w:r>
    </w:p>
    <w:p w14:paraId="572E1740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Instructions:</w:t>
      </w:r>
    </w:p>
    <w:p w14:paraId="1E3EE904" w14:textId="77777777" w:rsidR="00F774F8" w:rsidRPr="00F774F8" w:rsidRDefault="00F774F8" w:rsidP="00CF76B4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Answer ALL questions in section A and ANY other 2 Questions in section B.</w:t>
      </w:r>
    </w:p>
    <w:p w14:paraId="6E7DEE1B" w14:textId="77777777" w:rsidR="00F774F8" w:rsidRPr="00F774F8" w:rsidRDefault="00F774F8" w:rsidP="00CF76B4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 xml:space="preserve"> Candidates are advised not to write on question paper.</w:t>
      </w:r>
    </w:p>
    <w:p w14:paraId="70246FBA" w14:textId="77777777" w:rsidR="00F774F8" w:rsidRPr="00F774F8" w:rsidRDefault="00F774F8" w:rsidP="00CF76B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4F8">
        <w:rPr>
          <w:rFonts w:ascii="Times New Roman" w:hAnsi="Times New Roman" w:cs="Times New Roman"/>
          <w:b/>
          <w:sz w:val="24"/>
          <w:szCs w:val="24"/>
        </w:rPr>
        <w:t>Candidates must hand in their answer booklets to the invigilator while in the examination room.</w:t>
      </w:r>
    </w:p>
    <w:p w14:paraId="40DF1E64" w14:textId="77777777" w:rsidR="00F774F8" w:rsidRPr="00F774F8" w:rsidRDefault="00F774F8" w:rsidP="007D2C93">
      <w:pPr>
        <w:spacing w:after="0" w:line="360" w:lineRule="auto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9DCADA" w14:textId="77777777" w:rsidR="00F774F8" w:rsidRPr="00F774F8" w:rsidRDefault="00F774F8" w:rsidP="007D2C93">
      <w:pPr>
        <w:spacing w:after="0" w:line="360" w:lineRule="auto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</w:p>
    <w:bookmarkEnd w:id="0"/>
    <w:p w14:paraId="227BF5F2" w14:textId="77777777" w:rsidR="00F774F8" w:rsidRPr="00F774F8" w:rsidRDefault="00F774F8" w:rsidP="007D2C9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971C36" w14:textId="77777777" w:rsidR="007D2C93" w:rsidRPr="00F2290B" w:rsidRDefault="007D2C93" w:rsidP="00F2290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" w:name="_Hlk32590190"/>
      <w:r w:rsidRPr="00F2290B">
        <w:rPr>
          <w:rFonts w:ascii="Times New Roman" w:hAnsi="Times New Roman" w:cs="Times New Roman"/>
          <w:b/>
          <w:sz w:val="24"/>
          <w:szCs w:val="24"/>
          <w:u w:val="single"/>
        </w:rPr>
        <w:t>SECTION A</w:t>
      </w:r>
      <w:r w:rsidRPr="00F2290B">
        <w:rPr>
          <w:rFonts w:ascii="Times New Roman" w:hAnsi="Times New Roman" w:cs="Times New Roman"/>
          <w:b/>
          <w:sz w:val="24"/>
          <w:szCs w:val="24"/>
          <w:u w:val="single"/>
        </w:rPr>
        <w:tab/>
        <w:t>[30 MARKS]</w:t>
      </w:r>
    </w:p>
    <w:p w14:paraId="2821E82F" w14:textId="77777777" w:rsidR="007D2C93" w:rsidRPr="00F2290B" w:rsidRDefault="007D2C93" w:rsidP="00F2290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290B">
        <w:rPr>
          <w:rFonts w:ascii="Times New Roman" w:hAnsi="Times New Roman" w:cs="Times New Roman"/>
          <w:b/>
          <w:sz w:val="24"/>
          <w:szCs w:val="24"/>
        </w:rPr>
        <w:t>Answer ALL questions from this Section</w:t>
      </w:r>
    </w:p>
    <w:p w14:paraId="37D51F21" w14:textId="77777777" w:rsidR="009036A7" w:rsidRPr="009036A7" w:rsidRDefault="00F2290B" w:rsidP="009036A7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036A7">
        <w:rPr>
          <w:rFonts w:ascii="Times New Roman" w:hAnsi="Times New Roman" w:cs="Times New Roman"/>
          <w:sz w:val="24"/>
          <w:szCs w:val="24"/>
        </w:rPr>
        <w:t>D</w:t>
      </w:r>
      <w:r w:rsidR="00D3498F" w:rsidRPr="009036A7">
        <w:rPr>
          <w:rFonts w:ascii="Times New Roman" w:hAnsi="Times New Roman" w:cs="Times New Roman"/>
          <w:sz w:val="24"/>
          <w:szCs w:val="24"/>
        </w:rPr>
        <w:t>efine</w:t>
      </w:r>
      <w:r w:rsidR="009036A7" w:rsidRPr="009036A7">
        <w:rPr>
          <w:rFonts w:ascii="Times New Roman" w:hAnsi="Times New Roman" w:cs="Times New Roman"/>
          <w:sz w:val="24"/>
          <w:szCs w:val="24"/>
        </w:rPr>
        <w:t xml:space="preserve">or Explain </w:t>
      </w:r>
      <w:r w:rsidR="00276932" w:rsidRPr="009036A7">
        <w:rPr>
          <w:rFonts w:ascii="Times New Roman" w:hAnsi="Times New Roman" w:cs="Times New Roman"/>
          <w:sz w:val="24"/>
          <w:szCs w:val="24"/>
        </w:rPr>
        <w:t>the following terminologies</w:t>
      </w:r>
      <w:bookmarkEnd w:id="1"/>
    </w:p>
    <w:p w14:paraId="0617F67B" w14:textId="77777777" w:rsidR="009036A7" w:rsidRPr="003E654B" w:rsidRDefault="001711E9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nt breeding                       </w:t>
      </w:r>
      <w:r w:rsidR="00304E8C">
        <w:rPr>
          <w:rFonts w:ascii="Times New Roman" w:hAnsi="Times New Roman" w:cs="Times New Roman"/>
          <w:sz w:val="24"/>
          <w:szCs w:val="24"/>
        </w:rPr>
        <w:tab/>
      </w:r>
      <w:r w:rsidR="00304E8C">
        <w:rPr>
          <w:rFonts w:ascii="Times New Roman" w:hAnsi="Times New Roman" w:cs="Times New Roman"/>
          <w:sz w:val="24"/>
          <w:szCs w:val="24"/>
        </w:rPr>
        <w:tab/>
      </w:r>
      <w:r w:rsidR="00304E8C">
        <w:rPr>
          <w:rFonts w:ascii="Times New Roman" w:hAnsi="Times New Roman" w:cs="Times New Roman"/>
          <w:sz w:val="24"/>
          <w:szCs w:val="24"/>
        </w:rPr>
        <w:tab/>
      </w:r>
      <w:r w:rsidR="00213055" w:rsidRPr="00005D88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605776B7" w14:textId="77777777" w:rsidR="009036A7" w:rsidRPr="003E654B" w:rsidRDefault="00911BB8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ltivar</w:t>
      </w:r>
      <w:r w:rsidR="00213055" w:rsidRPr="00005D88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167246DD" w14:textId="77777777" w:rsidR="00A4081F" w:rsidRPr="003E654B" w:rsidRDefault="00724243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ndation seed           </w:t>
      </w:r>
      <w:r w:rsidR="00213055" w:rsidRPr="00005D88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391553D8" w14:textId="77777777" w:rsidR="009036A7" w:rsidRPr="003E654B" w:rsidRDefault="00724243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 of diversity</w:t>
      </w:r>
      <w:r w:rsidR="00A4081F" w:rsidRPr="00A4081F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023E4ADB" w14:textId="77777777" w:rsidR="00712BB3" w:rsidRPr="003E654B" w:rsidRDefault="00C5645D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otype      </w:t>
      </w:r>
      <w:r w:rsidR="00213055" w:rsidRPr="00005D88">
        <w:rPr>
          <w:rFonts w:ascii="Times New Roman" w:hAnsi="Times New Roman" w:cs="Times New Roman"/>
          <w:b/>
          <w:bCs/>
          <w:sz w:val="24"/>
          <w:szCs w:val="24"/>
        </w:rPr>
        <w:t>[1MARK]</w:t>
      </w:r>
    </w:p>
    <w:p w14:paraId="2ACA6EAE" w14:textId="77777777" w:rsidR="00D0040A" w:rsidRPr="003E654B" w:rsidRDefault="00D05F8F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 pyramiding</w:t>
      </w:r>
      <w:r w:rsidR="00126A25" w:rsidRPr="00F865A0">
        <w:rPr>
          <w:rFonts w:ascii="Times New Roman" w:hAnsi="Times New Roman" w:cs="Times New Roman"/>
          <w:b/>
          <w:bCs/>
          <w:sz w:val="24"/>
          <w:szCs w:val="24"/>
        </w:rPr>
        <w:t>[1MARK]</w:t>
      </w:r>
    </w:p>
    <w:p w14:paraId="3304C8C1" w14:textId="77777777" w:rsidR="00213055" w:rsidRPr="003E654B" w:rsidRDefault="00C5645D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us        </w:t>
      </w:r>
      <w:r w:rsidR="00126A25" w:rsidRPr="00F865A0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59965FCA" w14:textId="77777777" w:rsidR="00213055" w:rsidRPr="003E654B" w:rsidRDefault="00C5645D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s selection           </w:t>
      </w:r>
      <w:r w:rsidR="00126A25" w:rsidRPr="00F865A0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78E5B3C0" w14:textId="77777777" w:rsidR="00213055" w:rsidRPr="003E654B" w:rsidRDefault="00724243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eder seed           </w:t>
      </w:r>
      <w:r w:rsidR="00126A25" w:rsidRPr="00F865A0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1F2DD81E" w14:textId="77777777" w:rsidR="00D0040A" w:rsidRPr="003E654B" w:rsidRDefault="00724243" w:rsidP="003E654B">
      <w:pPr>
        <w:pStyle w:val="ListParagraph"/>
        <w:numPr>
          <w:ilvl w:val="0"/>
          <w:numId w:val="2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ybrid cultivars      </w:t>
      </w:r>
      <w:r w:rsidR="00126A25" w:rsidRPr="00F865A0">
        <w:rPr>
          <w:rFonts w:ascii="Times New Roman" w:hAnsi="Times New Roman" w:cs="Times New Roman"/>
          <w:b/>
          <w:bCs/>
          <w:sz w:val="24"/>
          <w:szCs w:val="24"/>
        </w:rPr>
        <w:t>[1 MARK]</w:t>
      </w:r>
    </w:p>
    <w:p w14:paraId="3CC8CB0B" w14:textId="77777777" w:rsidR="00F6120D" w:rsidRDefault="00F6120D" w:rsidP="00F6120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223E28" w14:textId="77777777" w:rsidR="00F6120D" w:rsidRDefault="00F6120D" w:rsidP="00F6120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B78A95" w14:textId="77777777" w:rsidR="00D05F8F" w:rsidRDefault="00D05F8F" w:rsidP="00911BB8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everal techniques for broadening genetic base. DESCRIBE TWO of them</w:t>
      </w:r>
    </w:p>
    <w:p w14:paraId="564C27F5" w14:textId="77777777" w:rsidR="001711E9" w:rsidRDefault="00E71869" w:rsidP="003E654B">
      <w:pPr>
        <w:pStyle w:val="ListParagraph"/>
        <w:spacing w:after="0" w:line="360" w:lineRule="auto"/>
        <w:ind w:left="36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911BB8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1711E9" w:rsidRPr="00911BB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11BB8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42A5B3D4" w14:textId="77777777" w:rsidR="003E654B" w:rsidRPr="003E654B" w:rsidRDefault="003E654B" w:rsidP="003E654B">
      <w:pPr>
        <w:pStyle w:val="ListParagraph"/>
        <w:spacing w:after="0" w:line="360" w:lineRule="auto"/>
        <w:ind w:left="36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69F0A3FB" w14:textId="77777777" w:rsidR="0081297C" w:rsidRPr="003E654B" w:rsidRDefault="00911BB8" w:rsidP="003E654B">
      <w:pPr>
        <w:pStyle w:val="ListParagraph"/>
        <w:numPr>
          <w:ilvl w:val="0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plant breeder will knowledge in many subjects. List TEN of those subjects:</w:t>
      </w:r>
      <w:r w:rsidR="00C8646D" w:rsidRPr="00911BB8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="005B0837" w:rsidRPr="00911BB8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14:paraId="4FCFB777" w14:textId="77777777" w:rsidR="00D05F8F" w:rsidRPr="00911BB8" w:rsidRDefault="00D05F8F" w:rsidP="00D05F8F">
      <w:pPr>
        <w:pStyle w:val="ListParagraph"/>
        <w:spacing w:after="0" w:line="360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 w14:paraId="6EBE1D8E" w14:textId="77777777" w:rsidR="0081297C" w:rsidRPr="00197082" w:rsidRDefault="00911BB8" w:rsidP="003E654B">
      <w:pPr>
        <w:pStyle w:val="ListParagraph"/>
        <w:numPr>
          <w:ilvl w:val="0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FIVE mechanisms of outcrossing      </w:t>
      </w:r>
      <w:r w:rsidR="0081297C" w:rsidRPr="00E21869">
        <w:rPr>
          <w:rFonts w:ascii="Times New Roman" w:hAnsi="Times New Roman" w:cs="Times New Roman"/>
          <w:b/>
          <w:sz w:val="24"/>
          <w:szCs w:val="24"/>
        </w:rPr>
        <w:t>[</w:t>
      </w:r>
      <w:r w:rsidR="00724243">
        <w:rPr>
          <w:rFonts w:ascii="Times New Roman" w:hAnsi="Times New Roman" w:cs="Times New Roman"/>
          <w:b/>
          <w:sz w:val="24"/>
          <w:szCs w:val="24"/>
        </w:rPr>
        <w:t>5</w:t>
      </w:r>
      <w:r w:rsidR="0081297C" w:rsidRPr="00E21869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14:paraId="0E80BBD0" w14:textId="77777777" w:rsidR="00D05F8F" w:rsidRPr="003E654B" w:rsidRDefault="00D05F8F" w:rsidP="003E654B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BB1CB56" w14:textId="77777777" w:rsidR="00197082" w:rsidRPr="0044291A" w:rsidRDefault="00724243" w:rsidP="003E654B">
      <w:pPr>
        <w:pStyle w:val="ListParagraph"/>
        <w:numPr>
          <w:ilvl w:val="0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32608397"/>
      <w:r>
        <w:rPr>
          <w:rFonts w:ascii="Times New Roman" w:hAnsi="Times New Roman" w:cs="Times New Roman"/>
          <w:sz w:val="24"/>
          <w:szCs w:val="24"/>
        </w:rPr>
        <w:t>Describe FIVE methods of propagation used in clonal crop production</w:t>
      </w:r>
      <w:r w:rsidR="003F0E0B">
        <w:rPr>
          <w:rFonts w:ascii="Times New Roman" w:hAnsi="Times New Roman" w:cs="Times New Roman"/>
          <w:sz w:val="24"/>
          <w:szCs w:val="24"/>
        </w:rPr>
        <w:t xml:space="preserve">.    </w:t>
      </w:r>
      <w:bookmarkEnd w:id="2"/>
      <w:r w:rsidR="003F0E0B" w:rsidRPr="003F0E0B">
        <w:rPr>
          <w:rFonts w:ascii="Times New Roman" w:hAnsi="Times New Roman" w:cs="Times New Roman"/>
          <w:b/>
          <w:bCs/>
          <w:sz w:val="24"/>
          <w:szCs w:val="24"/>
        </w:rPr>
        <w:t>[5 MARKS]</w:t>
      </w:r>
    </w:p>
    <w:p w14:paraId="6ED2ABF5" w14:textId="77777777" w:rsidR="0081297C" w:rsidRPr="003E654B" w:rsidRDefault="0081297C" w:rsidP="003E654B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31BD0D0" w14:textId="77777777" w:rsidR="00CC371D" w:rsidRPr="00CC371D" w:rsidRDefault="00CC371D" w:rsidP="00CC371D">
      <w:pPr>
        <w:pStyle w:val="ListParagraph"/>
        <w:spacing w:after="0" w:line="360" w:lineRule="auto"/>
        <w:rPr>
          <w:rFonts w:cstheme="minorHAnsi"/>
          <w:b/>
          <w:color w:val="FF0000"/>
        </w:rPr>
      </w:pPr>
    </w:p>
    <w:p w14:paraId="7D268A4F" w14:textId="77777777" w:rsidR="00D555C2" w:rsidRPr="00F2290B" w:rsidRDefault="00D555C2" w:rsidP="00F2290B">
      <w:pPr>
        <w:spacing w:before="240"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290B">
        <w:rPr>
          <w:rFonts w:ascii="Times New Roman" w:hAnsi="Times New Roman" w:cs="Times New Roman"/>
          <w:b/>
          <w:sz w:val="24"/>
          <w:szCs w:val="24"/>
        </w:rPr>
        <w:t>SECTION B</w:t>
      </w:r>
      <w:r w:rsidR="001E753E" w:rsidRPr="00F2290B">
        <w:rPr>
          <w:rFonts w:ascii="Times New Roman" w:hAnsi="Times New Roman" w:cs="Times New Roman"/>
          <w:b/>
          <w:sz w:val="24"/>
          <w:szCs w:val="24"/>
        </w:rPr>
        <w:t xml:space="preserve"> (40 </w:t>
      </w:r>
      <w:r w:rsidR="003944E1">
        <w:rPr>
          <w:rFonts w:ascii="Times New Roman" w:hAnsi="Times New Roman" w:cs="Times New Roman"/>
          <w:b/>
          <w:sz w:val="24"/>
          <w:szCs w:val="24"/>
        </w:rPr>
        <w:t>MARKS</w:t>
      </w:r>
      <w:r w:rsidR="001E753E" w:rsidRPr="00F2290B">
        <w:rPr>
          <w:rFonts w:ascii="Times New Roman" w:hAnsi="Times New Roman" w:cs="Times New Roman"/>
          <w:b/>
          <w:sz w:val="24"/>
          <w:szCs w:val="24"/>
        </w:rPr>
        <w:t>)</w:t>
      </w:r>
    </w:p>
    <w:p w14:paraId="4A94F53B" w14:textId="77777777" w:rsidR="00D555C2" w:rsidRDefault="00D555C2" w:rsidP="00F229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290B">
        <w:rPr>
          <w:rFonts w:ascii="Times New Roman" w:hAnsi="Times New Roman" w:cs="Times New Roman"/>
          <w:b/>
          <w:sz w:val="24"/>
          <w:szCs w:val="24"/>
        </w:rPr>
        <w:t>Answer ANY TWO questions in this section</w:t>
      </w:r>
    </w:p>
    <w:p w14:paraId="4F90AE13" w14:textId="77777777" w:rsidR="002A04B4" w:rsidRPr="00C5645D" w:rsidRDefault="00990D20" w:rsidP="0068531A">
      <w:pPr>
        <w:spacing w:after="0" w:line="36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2A04B4">
        <w:rPr>
          <w:rFonts w:ascii="Times New Roman" w:hAnsi="Times New Roman" w:cs="Times New Roman"/>
          <w:sz w:val="24"/>
          <w:szCs w:val="24"/>
        </w:rPr>
        <w:t xml:space="preserve">a. </w:t>
      </w:r>
      <w:r w:rsidR="00C5645D" w:rsidRPr="00C5645D">
        <w:rPr>
          <w:rFonts w:ascii="Times New Roman" w:hAnsi="Times New Roman" w:cs="Times New Roman"/>
          <w:sz w:val="24"/>
          <w:szCs w:val="24"/>
        </w:rPr>
        <w:t>Different crop species originated in different regions of the world. List the cent</w:t>
      </w:r>
      <w:r w:rsidR="00C5645D">
        <w:rPr>
          <w:rFonts w:ascii="Times New Roman" w:hAnsi="Times New Roman" w:cs="Times New Roman"/>
          <w:sz w:val="24"/>
          <w:szCs w:val="24"/>
        </w:rPr>
        <w:t>e</w:t>
      </w:r>
      <w:r w:rsidR="00C5645D" w:rsidRPr="00C5645D">
        <w:rPr>
          <w:rFonts w:ascii="Times New Roman" w:hAnsi="Times New Roman" w:cs="Times New Roman"/>
          <w:sz w:val="24"/>
          <w:szCs w:val="24"/>
        </w:rPr>
        <w:t xml:space="preserve">rs of originof thefollowing ten crop species: </w:t>
      </w:r>
      <w:r w:rsidR="00111C1A">
        <w:rPr>
          <w:rFonts w:ascii="Times New Roman" w:hAnsi="Times New Roman" w:cs="Times New Roman"/>
          <w:sz w:val="24"/>
          <w:szCs w:val="24"/>
        </w:rPr>
        <w:t xml:space="preserve">beans </w:t>
      </w:r>
      <w:r w:rsidR="00C5645D" w:rsidRPr="00C564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11C1A" w:rsidRPr="00111C1A">
        <w:rPr>
          <w:rFonts w:ascii="Times New Roman" w:hAnsi="Times New Roman" w:cs="Times New Roman"/>
          <w:i/>
          <w:iCs/>
          <w:sz w:val="24"/>
          <w:szCs w:val="24"/>
        </w:rPr>
        <w:t>Phaseolus</w:t>
      </w:r>
      <w:r w:rsidR="00111C1A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="00C5645D" w:rsidRPr="00C5645D">
        <w:rPr>
          <w:rFonts w:ascii="Times New Roman" w:hAnsi="Times New Roman" w:cs="Times New Roman"/>
          <w:sz w:val="24"/>
          <w:szCs w:val="24"/>
        </w:rPr>
        <w:t xml:space="preserve">), </w:t>
      </w:r>
      <w:r w:rsidR="00111C1A">
        <w:rPr>
          <w:rFonts w:ascii="Times New Roman" w:hAnsi="Times New Roman" w:cs="Times New Roman"/>
          <w:sz w:val="24"/>
          <w:szCs w:val="24"/>
        </w:rPr>
        <w:t xml:space="preserve">maize </w:t>
      </w:r>
      <w:r w:rsidR="00C5645D" w:rsidRPr="00C564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11C1A" w:rsidRPr="00111C1A">
        <w:rPr>
          <w:rFonts w:ascii="Times New Roman" w:hAnsi="Times New Roman" w:cs="Times New Roman"/>
          <w:i/>
          <w:iCs/>
          <w:sz w:val="24"/>
          <w:szCs w:val="24"/>
        </w:rPr>
        <w:t>Zea</w:t>
      </w:r>
      <w:proofErr w:type="spellEnd"/>
      <w:r w:rsidR="00111C1A" w:rsidRPr="00111C1A">
        <w:rPr>
          <w:rFonts w:ascii="Times New Roman" w:hAnsi="Times New Roman" w:cs="Times New Roman"/>
          <w:i/>
          <w:iCs/>
          <w:sz w:val="24"/>
          <w:szCs w:val="24"/>
        </w:rPr>
        <w:t xml:space="preserve"> mays</w:t>
      </w:r>
      <w:r w:rsidR="00C5645D" w:rsidRPr="00C5645D">
        <w:rPr>
          <w:rFonts w:ascii="Times New Roman" w:hAnsi="Times New Roman" w:cs="Times New Roman"/>
          <w:sz w:val="24"/>
          <w:szCs w:val="24"/>
        </w:rPr>
        <w:t>), rice (</w:t>
      </w:r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Oryzasativa</w:t>
      </w:r>
      <w:r w:rsidR="00C5645D" w:rsidRPr="00C5645D">
        <w:rPr>
          <w:rFonts w:ascii="Times New Roman" w:hAnsi="Times New Roman" w:cs="Times New Roman"/>
          <w:sz w:val="24"/>
          <w:szCs w:val="24"/>
        </w:rPr>
        <w:t xml:space="preserve">), </w:t>
      </w:r>
      <w:proofErr w:type="gramStart"/>
      <w:r w:rsidR="00C5645D" w:rsidRPr="00C5645D">
        <w:rPr>
          <w:rFonts w:ascii="Times New Roman" w:hAnsi="Times New Roman" w:cs="Times New Roman"/>
          <w:sz w:val="24"/>
          <w:szCs w:val="24"/>
        </w:rPr>
        <w:t>potato(</w:t>
      </w:r>
      <w:proofErr w:type="gramEnd"/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Solanum tuberosum</w:t>
      </w:r>
      <w:r w:rsidR="00C5645D" w:rsidRPr="00C5645D">
        <w:rPr>
          <w:rFonts w:ascii="Times New Roman" w:hAnsi="Times New Roman" w:cs="Times New Roman"/>
          <w:sz w:val="24"/>
          <w:szCs w:val="24"/>
        </w:rPr>
        <w:t>), soybean (</w:t>
      </w:r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Glycine max</w:t>
      </w:r>
      <w:r w:rsidR="00C5645D" w:rsidRPr="00C5645D">
        <w:rPr>
          <w:rFonts w:ascii="Times New Roman" w:hAnsi="Times New Roman" w:cs="Times New Roman"/>
          <w:sz w:val="24"/>
          <w:szCs w:val="24"/>
        </w:rPr>
        <w:t>), sorghum (</w:t>
      </w:r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Sorghum bicolor</w:t>
      </w:r>
      <w:r w:rsidR="00C5645D" w:rsidRPr="00C5645D">
        <w:rPr>
          <w:rFonts w:ascii="Times New Roman" w:hAnsi="Times New Roman" w:cs="Times New Roman"/>
          <w:sz w:val="24"/>
          <w:szCs w:val="24"/>
        </w:rPr>
        <w:t>),</w:t>
      </w:r>
      <w:r w:rsidR="00111C1A">
        <w:rPr>
          <w:rFonts w:ascii="Times New Roman" w:hAnsi="Times New Roman" w:cs="Times New Roman"/>
          <w:sz w:val="24"/>
          <w:szCs w:val="24"/>
        </w:rPr>
        <w:t xml:space="preserve">oil palm </w:t>
      </w:r>
      <w:r w:rsidR="00111C1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111C1A" w:rsidRPr="00111C1A">
        <w:rPr>
          <w:rFonts w:ascii="Times New Roman" w:hAnsi="Times New Roman" w:cs="Times New Roman"/>
          <w:i/>
          <w:iCs/>
          <w:sz w:val="24"/>
          <w:szCs w:val="24"/>
        </w:rPr>
        <w:t>Elaeisguineensis</w:t>
      </w:r>
      <w:proofErr w:type="spellEnd"/>
      <w:r w:rsidR="00111C1A">
        <w:rPr>
          <w:rFonts w:ascii="Times New Roman" w:hAnsi="Times New Roman" w:cs="Times New Roman"/>
          <w:sz w:val="24"/>
          <w:szCs w:val="24"/>
        </w:rPr>
        <w:t>)</w:t>
      </w:r>
      <w:r w:rsidR="00C5645D" w:rsidRPr="00C5645D">
        <w:rPr>
          <w:rFonts w:ascii="Times New Roman" w:hAnsi="Times New Roman" w:cs="Times New Roman"/>
          <w:sz w:val="24"/>
          <w:szCs w:val="24"/>
        </w:rPr>
        <w:t>,sunflower (</w:t>
      </w:r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Helianthus</w:t>
      </w:r>
      <w:r w:rsidR="00C5645D" w:rsidRPr="00C5645D">
        <w:rPr>
          <w:rFonts w:ascii="Times New Roman" w:hAnsi="Times New Roman" w:cs="Times New Roman"/>
          <w:sz w:val="24"/>
          <w:szCs w:val="24"/>
        </w:rPr>
        <w:t xml:space="preserve"> spp.), wheat (</w:t>
      </w:r>
      <w:r w:rsidR="00C5645D" w:rsidRPr="00111C1A">
        <w:rPr>
          <w:rFonts w:ascii="Times New Roman" w:hAnsi="Times New Roman" w:cs="Times New Roman"/>
          <w:i/>
          <w:iCs/>
          <w:sz w:val="24"/>
          <w:szCs w:val="24"/>
        </w:rPr>
        <w:t>Triticum</w:t>
      </w:r>
      <w:r w:rsidR="00C5645D" w:rsidRPr="00C5645D">
        <w:rPr>
          <w:rFonts w:ascii="Times New Roman" w:hAnsi="Times New Roman" w:cs="Times New Roman"/>
          <w:sz w:val="24"/>
          <w:szCs w:val="24"/>
        </w:rPr>
        <w:t xml:space="preserve"> spp.), and </w:t>
      </w:r>
      <w:r w:rsidR="00111C1A">
        <w:rPr>
          <w:rFonts w:ascii="Times New Roman" w:hAnsi="Times New Roman" w:cs="Times New Roman"/>
          <w:sz w:val="24"/>
          <w:szCs w:val="24"/>
        </w:rPr>
        <w:t xml:space="preserve">barley </w:t>
      </w:r>
      <w:r w:rsidR="00C5645D" w:rsidRPr="00C5645D">
        <w:rPr>
          <w:rFonts w:ascii="Times New Roman" w:hAnsi="Times New Roman" w:cs="Times New Roman"/>
          <w:sz w:val="24"/>
          <w:szCs w:val="24"/>
        </w:rPr>
        <w:t>(</w:t>
      </w:r>
      <w:r w:rsidR="00111C1A" w:rsidRPr="00111C1A">
        <w:rPr>
          <w:rFonts w:ascii="Times New Roman" w:hAnsi="Times New Roman" w:cs="Times New Roman"/>
          <w:i/>
          <w:iCs/>
          <w:sz w:val="24"/>
          <w:szCs w:val="24"/>
        </w:rPr>
        <w:t>Hordeum vulgare</w:t>
      </w:r>
      <w:r w:rsidR="00C5645D" w:rsidRPr="00C5645D">
        <w:rPr>
          <w:rFonts w:ascii="Times New Roman" w:hAnsi="Times New Roman" w:cs="Times New Roman"/>
          <w:sz w:val="24"/>
          <w:szCs w:val="24"/>
        </w:rPr>
        <w:t>).</w:t>
      </w:r>
      <w:r w:rsidR="002A04B4" w:rsidRPr="002A04B4">
        <w:rPr>
          <w:rFonts w:ascii="Times New Roman" w:hAnsi="Times New Roman" w:cs="Times New Roman"/>
          <w:b/>
          <w:bCs/>
          <w:sz w:val="24"/>
          <w:szCs w:val="24"/>
        </w:rPr>
        <w:t>[10 MARKS</w:t>
      </w:r>
      <w:r w:rsidR="002A04B4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7C730057" w14:textId="77777777" w:rsidR="00C5645D" w:rsidRPr="003E654B" w:rsidRDefault="00C5645D" w:rsidP="003E654B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2E109F5" w14:textId="77777777" w:rsidR="005C4FF0" w:rsidRPr="00D05F8F" w:rsidRDefault="00990D20" w:rsidP="000E0E6A">
      <w:pPr>
        <w:spacing w:after="0" w:line="360" w:lineRule="auto"/>
        <w:ind w:left="360" w:hanging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05F8F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="002A04B4" w:rsidRPr="00D05F8F">
        <w:rPr>
          <w:rFonts w:ascii="Times New Roman" w:hAnsi="Times New Roman" w:cs="Times New Roman"/>
          <w:sz w:val="24"/>
          <w:szCs w:val="24"/>
        </w:rPr>
        <w:t>b.</w:t>
      </w:r>
      <w:r w:rsidR="00D05F8F" w:rsidRPr="00D05F8F">
        <w:rPr>
          <w:rFonts w:ascii="Times New Roman" w:hAnsi="Times New Roman" w:cs="Times New Roman"/>
          <w:sz w:val="24"/>
          <w:szCs w:val="24"/>
        </w:rPr>
        <w:t>Explain</w:t>
      </w:r>
      <w:proofErr w:type="gramEnd"/>
      <w:r w:rsidR="00D05F8F" w:rsidRPr="00D05F8F">
        <w:rPr>
          <w:rFonts w:ascii="Times New Roman" w:hAnsi="Times New Roman" w:cs="Times New Roman"/>
          <w:sz w:val="24"/>
          <w:szCs w:val="24"/>
        </w:rPr>
        <w:t>, using examples as necessary, the meaning of the terms plant tolerance and plant escape inrelation to pest and disease resistance and plant breeding.</w:t>
      </w:r>
      <w:r w:rsidR="002A04B4" w:rsidRPr="002A04B4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2A04B4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2A04B4" w:rsidRPr="009E1E21">
        <w:rPr>
          <w:rFonts w:ascii="Times New Roman" w:hAnsi="Times New Roman" w:cs="Times New Roman"/>
          <w:b/>
          <w:bCs/>
          <w:sz w:val="24"/>
          <w:szCs w:val="24"/>
        </w:rPr>
        <w:t xml:space="preserve"> MARKS</w:t>
      </w:r>
      <w:r w:rsidR="002A04B4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6E47DBAF" w14:textId="77777777" w:rsidR="002A04B4" w:rsidRDefault="002A04B4" w:rsidP="00B612F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5C3C70D" w14:textId="77777777" w:rsidR="0044291A" w:rsidRPr="003E654B" w:rsidRDefault="00B145E2" w:rsidP="003E654B">
      <w:pPr>
        <w:pStyle w:val="ListParagraph"/>
        <w:numPr>
          <w:ilvl w:val="0"/>
          <w:numId w:val="40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ere given a bag of seeds of a cereal crop you have never heard of before. </w:t>
      </w:r>
      <w:r w:rsidRPr="00B145E2">
        <w:rPr>
          <w:rFonts w:ascii="Times New Roman" w:hAnsi="Times New Roman" w:cs="Times New Roman"/>
          <w:sz w:val="24"/>
          <w:szCs w:val="24"/>
        </w:rPr>
        <w:t>Describewhat you would do with the seeds and what information you would collect that would allowyou to develop new cultivars from these seeds.</w:t>
      </w:r>
      <w:r w:rsidR="00836751" w:rsidRPr="00B145E2">
        <w:rPr>
          <w:rFonts w:ascii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836751" w:rsidRPr="00B145E2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52B82EF0" w14:textId="77777777" w:rsidR="009F502A" w:rsidRDefault="009F502A" w:rsidP="00836751">
      <w:pPr>
        <w:spacing w:after="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7EED98A2" w14:textId="77777777" w:rsidR="003272CC" w:rsidRPr="003272CC" w:rsidRDefault="00D05F8F" w:rsidP="003272CC">
      <w:pPr>
        <w:pStyle w:val="ListParagraph"/>
        <w:numPr>
          <w:ilvl w:val="0"/>
          <w:numId w:val="40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272CC">
        <w:rPr>
          <w:rFonts w:ascii="Times New Roman" w:hAnsi="Times New Roman" w:cs="Times New Roman"/>
          <w:sz w:val="24"/>
          <w:szCs w:val="24"/>
        </w:rPr>
        <w:t>Describe TEN social concerns and consequences of biotechnology in agriculture</w:t>
      </w:r>
      <w:r w:rsidR="0081297C" w:rsidRPr="003272CC">
        <w:rPr>
          <w:rFonts w:ascii="Times New Roman" w:hAnsi="Times New Roman" w:cs="Times New Roman"/>
          <w:sz w:val="24"/>
          <w:szCs w:val="24"/>
        </w:rPr>
        <w:t>.</w:t>
      </w:r>
    </w:p>
    <w:p w14:paraId="7C056AD2" w14:textId="77777777" w:rsidR="0081297C" w:rsidRPr="003E654B" w:rsidRDefault="0081297C" w:rsidP="003E654B">
      <w:pPr>
        <w:pStyle w:val="ListParagraph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3272CC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D05F8F" w:rsidRPr="003272CC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3272CC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76DFF0BF" w14:textId="77777777" w:rsidR="0081297C" w:rsidRDefault="0081297C" w:rsidP="009F502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81297C" w:rsidSect="00F56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D8F"/>
    <w:multiLevelType w:val="hybridMultilevel"/>
    <w:tmpl w:val="C7161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4852"/>
    <w:multiLevelType w:val="hybridMultilevel"/>
    <w:tmpl w:val="55E6D66A"/>
    <w:lvl w:ilvl="0" w:tplc="22043B1C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534CA"/>
    <w:multiLevelType w:val="hybridMultilevel"/>
    <w:tmpl w:val="CB088E54"/>
    <w:lvl w:ilvl="0" w:tplc="1BFE66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E0AB1"/>
    <w:multiLevelType w:val="hybridMultilevel"/>
    <w:tmpl w:val="210C4C94"/>
    <w:lvl w:ilvl="0" w:tplc="170A2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72ED2"/>
    <w:multiLevelType w:val="hybridMultilevel"/>
    <w:tmpl w:val="9F506B7E"/>
    <w:lvl w:ilvl="0" w:tplc="4844DE24">
      <w:start w:val="1"/>
      <w:numFmt w:val="decimal"/>
      <w:lvlText w:val="(%1)"/>
      <w:lvlJc w:val="left"/>
      <w:pPr>
        <w:ind w:left="1080" w:hanging="360"/>
      </w:pPr>
      <w:rPr>
        <w:rFonts w:asciiTheme="minorHAnsi" w:eastAsiaTheme="minorHAnsi" w:hAnsiTheme="minorHAnsi" w:cstheme="minorBidi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2B606C"/>
    <w:multiLevelType w:val="hybridMultilevel"/>
    <w:tmpl w:val="29728344"/>
    <w:lvl w:ilvl="0" w:tplc="2A8EDF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E13ACF"/>
    <w:multiLevelType w:val="hybridMultilevel"/>
    <w:tmpl w:val="A692D8B8"/>
    <w:lvl w:ilvl="0" w:tplc="074437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CD7767"/>
    <w:multiLevelType w:val="hybridMultilevel"/>
    <w:tmpl w:val="E77AE3EA"/>
    <w:lvl w:ilvl="0" w:tplc="4186234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E6C38"/>
    <w:multiLevelType w:val="hybridMultilevel"/>
    <w:tmpl w:val="0ABACE6E"/>
    <w:lvl w:ilvl="0" w:tplc="11D453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E01444"/>
    <w:multiLevelType w:val="hybridMultilevel"/>
    <w:tmpl w:val="E9947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92062"/>
    <w:multiLevelType w:val="hybridMultilevel"/>
    <w:tmpl w:val="E1BA1F78"/>
    <w:lvl w:ilvl="0" w:tplc="A050BC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9773B"/>
    <w:multiLevelType w:val="hybridMultilevel"/>
    <w:tmpl w:val="A2EEF010"/>
    <w:lvl w:ilvl="0" w:tplc="2F2E57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792D85"/>
    <w:multiLevelType w:val="hybridMultilevel"/>
    <w:tmpl w:val="28EE9476"/>
    <w:lvl w:ilvl="0" w:tplc="395030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68777F"/>
    <w:multiLevelType w:val="hybridMultilevel"/>
    <w:tmpl w:val="0E9CC010"/>
    <w:lvl w:ilvl="0" w:tplc="4B1827E6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6D61F7"/>
    <w:multiLevelType w:val="hybridMultilevel"/>
    <w:tmpl w:val="DE504938"/>
    <w:lvl w:ilvl="0" w:tplc="F328E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92CB9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6E673E9"/>
    <w:multiLevelType w:val="hybridMultilevel"/>
    <w:tmpl w:val="FD042242"/>
    <w:lvl w:ilvl="0" w:tplc="1554BE3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D7379"/>
    <w:multiLevelType w:val="hybridMultilevel"/>
    <w:tmpl w:val="B992C568"/>
    <w:lvl w:ilvl="0" w:tplc="2D824086">
      <w:start w:val="1"/>
      <w:numFmt w:val="lowerLetter"/>
      <w:lvlText w:val="(%1)"/>
      <w:lvlJc w:val="left"/>
      <w:pPr>
        <w:ind w:left="720" w:hanging="360"/>
      </w:pPr>
      <w:rPr>
        <w:rFonts w:hint="default"/>
        <w:u w:val="dotte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FA2436"/>
    <w:multiLevelType w:val="hybridMultilevel"/>
    <w:tmpl w:val="BC4EA22A"/>
    <w:lvl w:ilvl="0" w:tplc="2F2E57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9149A2"/>
    <w:multiLevelType w:val="hybridMultilevel"/>
    <w:tmpl w:val="0F661CAE"/>
    <w:lvl w:ilvl="0" w:tplc="2F2E57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7E40AB"/>
    <w:multiLevelType w:val="hybridMultilevel"/>
    <w:tmpl w:val="62967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23F6E"/>
    <w:multiLevelType w:val="hybridMultilevel"/>
    <w:tmpl w:val="BCFA6312"/>
    <w:lvl w:ilvl="0" w:tplc="1898FC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E78B1"/>
    <w:multiLevelType w:val="hybridMultilevel"/>
    <w:tmpl w:val="50E4B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AA1194"/>
    <w:multiLevelType w:val="hybridMultilevel"/>
    <w:tmpl w:val="1E8A133C"/>
    <w:lvl w:ilvl="0" w:tplc="2F2E57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57119"/>
    <w:multiLevelType w:val="hybridMultilevel"/>
    <w:tmpl w:val="31DABD6A"/>
    <w:lvl w:ilvl="0" w:tplc="FD2402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C9449C"/>
    <w:multiLevelType w:val="hybridMultilevel"/>
    <w:tmpl w:val="C3D0B706"/>
    <w:lvl w:ilvl="0" w:tplc="F8986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E5BD6"/>
    <w:multiLevelType w:val="hybridMultilevel"/>
    <w:tmpl w:val="5A52759C"/>
    <w:lvl w:ilvl="0" w:tplc="A1B4FB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71761"/>
    <w:multiLevelType w:val="hybridMultilevel"/>
    <w:tmpl w:val="82E86710"/>
    <w:lvl w:ilvl="0" w:tplc="529ED41A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76B08"/>
    <w:multiLevelType w:val="hybridMultilevel"/>
    <w:tmpl w:val="B33A2528"/>
    <w:lvl w:ilvl="0" w:tplc="F328E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8060E"/>
    <w:multiLevelType w:val="hybridMultilevel"/>
    <w:tmpl w:val="96BE93C2"/>
    <w:lvl w:ilvl="0" w:tplc="8E280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A16134"/>
    <w:multiLevelType w:val="hybridMultilevel"/>
    <w:tmpl w:val="666CC112"/>
    <w:lvl w:ilvl="0" w:tplc="A95A59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FE7D04"/>
    <w:multiLevelType w:val="hybridMultilevel"/>
    <w:tmpl w:val="F0F6A592"/>
    <w:lvl w:ilvl="0" w:tplc="F328E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E63B17"/>
    <w:multiLevelType w:val="hybridMultilevel"/>
    <w:tmpl w:val="30EEA31E"/>
    <w:lvl w:ilvl="0" w:tplc="074437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93387"/>
    <w:multiLevelType w:val="hybridMultilevel"/>
    <w:tmpl w:val="E8CC6364"/>
    <w:lvl w:ilvl="0" w:tplc="CAE2F0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E25025"/>
    <w:multiLevelType w:val="hybridMultilevel"/>
    <w:tmpl w:val="B3F408D2"/>
    <w:lvl w:ilvl="0" w:tplc="6FFEDF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6769C1"/>
    <w:multiLevelType w:val="hybridMultilevel"/>
    <w:tmpl w:val="7DA0FD3C"/>
    <w:lvl w:ilvl="0" w:tplc="301E6C3A">
      <w:start w:val="1"/>
      <w:numFmt w:val="lowerLetter"/>
      <w:lvlText w:val="(%1)"/>
      <w:lvlJc w:val="left"/>
      <w:pPr>
        <w:ind w:left="4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6" w15:restartNumberingAfterBreak="0">
    <w:nsid w:val="75186C22"/>
    <w:multiLevelType w:val="hybridMultilevel"/>
    <w:tmpl w:val="38103CAA"/>
    <w:lvl w:ilvl="0" w:tplc="7136C8E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7B7D0D"/>
    <w:multiLevelType w:val="hybridMultilevel"/>
    <w:tmpl w:val="DF3233B2"/>
    <w:lvl w:ilvl="0" w:tplc="600AD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6550AE"/>
    <w:multiLevelType w:val="hybridMultilevel"/>
    <w:tmpl w:val="7A22F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AC594C"/>
    <w:multiLevelType w:val="hybridMultilevel"/>
    <w:tmpl w:val="F594CB1A"/>
    <w:lvl w:ilvl="0" w:tplc="1DA6B6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642A21"/>
    <w:multiLevelType w:val="hybridMultilevel"/>
    <w:tmpl w:val="F5625A18"/>
    <w:lvl w:ilvl="0" w:tplc="62DCE8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6811E2"/>
    <w:multiLevelType w:val="hybridMultilevel"/>
    <w:tmpl w:val="C698316E"/>
    <w:lvl w:ilvl="0" w:tplc="D31C8D18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8"/>
  </w:num>
  <w:num w:numId="3">
    <w:abstractNumId w:val="20"/>
  </w:num>
  <w:num w:numId="4">
    <w:abstractNumId w:val="27"/>
  </w:num>
  <w:num w:numId="5">
    <w:abstractNumId w:val="0"/>
  </w:num>
  <w:num w:numId="6">
    <w:abstractNumId w:val="33"/>
  </w:num>
  <w:num w:numId="7">
    <w:abstractNumId w:val="30"/>
  </w:num>
  <w:num w:numId="8">
    <w:abstractNumId w:val="12"/>
  </w:num>
  <w:num w:numId="9">
    <w:abstractNumId w:val="41"/>
  </w:num>
  <w:num w:numId="10">
    <w:abstractNumId w:val="1"/>
  </w:num>
  <w:num w:numId="11">
    <w:abstractNumId w:val="21"/>
  </w:num>
  <w:num w:numId="12">
    <w:abstractNumId w:val="3"/>
  </w:num>
  <w:num w:numId="13">
    <w:abstractNumId w:val="10"/>
  </w:num>
  <w:num w:numId="14">
    <w:abstractNumId w:val="35"/>
  </w:num>
  <w:num w:numId="15">
    <w:abstractNumId w:val="13"/>
  </w:num>
  <w:num w:numId="16">
    <w:abstractNumId w:val="19"/>
  </w:num>
  <w:num w:numId="17">
    <w:abstractNumId w:val="18"/>
  </w:num>
  <w:num w:numId="18">
    <w:abstractNumId w:val="23"/>
  </w:num>
  <w:num w:numId="19">
    <w:abstractNumId w:val="11"/>
  </w:num>
  <w:num w:numId="20">
    <w:abstractNumId w:val="17"/>
  </w:num>
  <w:num w:numId="21">
    <w:abstractNumId w:val="36"/>
  </w:num>
  <w:num w:numId="22">
    <w:abstractNumId w:val="40"/>
  </w:num>
  <w:num w:numId="23">
    <w:abstractNumId w:val="7"/>
  </w:num>
  <w:num w:numId="24">
    <w:abstractNumId w:val="4"/>
  </w:num>
  <w:num w:numId="25">
    <w:abstractNumId w:val="25"/>
  </w:num>
  <w:num w:numId="26">
    <w:abstractNumId w:val="22"/>
  </w:num>
  <w:num w:numId="27">
    <w:abstractNumId w:val="32"/>
  </w:num>
  <w:num w:numId="28">
    <w:abstractNumId w:val="6"/>
  </w:num>
  <w:num w:numId="29">
    <w:abstractNumId w:val="8"/>
  </w:num>
  <w:num w:numId="30">
    <w:abstractNumId w:val="34"/>
  </w:num>
  <w:num w:numId="31">
    <w:abstractNumId w:val="9"/>
  </w:num>
  <w:num w:numId="32">
    <w:abstractNumId w:val="39"/>
  </w:num>
  <w:num w:numId="33">
    <w:abstractNumId w:val="28"/>
  </w:num>
  <w:num w:numId="34">
    <w:abstractNumId w:val="31"/>
  </w:num>
  <w:num w:numId="35">
    <w:abstractNumId w:val="14"/>
  </w:num>
  <w:num w:numId="36">
    <w:abstractNumId w:val="24"/>
  </w:num>
  <w:num w:numId="37">
    <w:abstractNumId w:val="37"/>
  </w:num>
  <w:num w:numId="38">
    <w:abstractNumId w:val="29"/>
  </w:num>
  <w:num w:numId="39">
    <w:abstractNumId w:val="5"/>
  </w:num>
  <w:num w:numId="40">
    <w:abstractNumId w:val="16"/>
  </w:num>
  <w:num w:numId="41">
    <w:abstractNumId w:val="26"/>
  </w:num>
  <w:num w:numId="42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bG0NDYzNzU0MLRU0lEKTi0uzszPAykwrAUAU+T+7ywAAAA="/>
  </w:docVars>
  <w:rsids>
    <w:rsidRoot w:val="00923D78"/>
    <w:rsid w:val="00005D88"/>
    <w:rsid w:val="000162C2"/>
    <w:rsid w:val="00032B28"/>
    <w:rsid w:val="00036630"/>
    <w:rsid w:val="000C185E"/>
    <w:rsid w:val="000D539D"/>
    <w:rsid w:val="000E0E6A"/>
    <w:rsid w:val="00111C1A"/>
    <w:rsid w:val="00126A25"/>
    <w:rsid w:val="001711E9"/>
    <w:rsid w:val="001715DD"/>
    <w:rsid w:val="00182857"/>
    <w:rsid w:val="0019462F"/>
    <w:rsid w:val="00197082"/>
    <w:rsid w:val="001C5028"/>
    <w:rsid w:val="001E753E"/>
    <w:rsid w:val="001F5711"/>
    <w:rsid w:val="002063CC"/>
    <w:rsid w:val="00211CB4"/>
    <w:rsid w:val="00213055"/>
    <w:rsid w:val="002369F9"/>
    <w:rsid w:val="00251E68"/>
    <w:rsid w:val="00260AFB"/>
    <w:rsid w:val="00274AD6"/>
    <w:rsid w:val="00276932"/>
    <w:rsid w:val="002A04B4"/>
    <w:rsid w:val="002C3C02"/>
    <w:rsid w:val="002E1B64"/>
    <w:rsid w:val="002E49DE"/>
    <w:rsid w:val="002E5C3A"/>
    <w:rsid w:val="002E7387"/>
    <w:rsid w:val="00304E8C"/>
    <w:rsid w:val="003128ED"/>
    <w:rsid w:val="003212F6"/>
    <w:rsid w:val="003272CC"/>
    <w:rsid w:val="00341E0F"/>
    <w:rsid w:val="003719DC"/>
    <w:rsid w:val="003805A3"/>
    <w:rsid w:val="003944E1"/>
    <w:rsid w:val="003A68F6"/>
    <w:rsid w:val="003A6EE2"/>
    <w:rsid w:val="003E46A3"/>
    <w:rsid w:val="003E654B"/>
    <w:rsid w:val="003E7498"/>
    <w:rsid w:val="003F0E0B"/>
    <w:rsid w:val="003F2C7A"/>
    <w:rsid w:val="0041218F"/>
    <w:rsid w:val="00432D6F"/>
    <w:rsid w:val="0044291A"/>
    <w:rsid w:val="004552A1"/>
    <w:rsid w:val="00456B3E"/>
    <w:rsid w:val="0047523E"/>
    <w:rsid w:val="004811CA"/>
    <w:rsid w:val="004B47FA"/>
    <w:rsid w:val="004B5CCC"/>
    <w:rsid w:val="004C528F"/>
    <w:rsid w:val="004F1240"/>
    <w:rsid w:val="00531172"/>
    <w:rsid w:val="00537515"/>
    <w:rsid w:val="0055090E"/>
    <w:rsid w:val="00551ECB"/>
    <w:rsid w:val="0055759B"/>
    <w:rsid w:val="00577227"/>
    <w:rsid w:val="005807C8"/>
    <w:rsid w:val="00581A42"/>
    <w:rsid w:val="005972D4"/>
    <w:rsid w:val="005A4453"/>
    <w:rsid w:val="005A6609"/>
    <w:rsid w:val="005B0837"/>
    <w:rsid w:val="005C4FF0"/>
    <w:rsid w:val="005F2687"/>
    <w:rsid w:val="005F7962"/>
    <w:rsid w:val="00603872"/>
    <w:rsid w:val="0061114C"/>
    <w:rsid w:val="006329B3"/>
    <w:rsid w:val="0065624B"/>
    <w:rsid w:val="0068531A"/>
    <w:rsid w:val="00695FD6"/>
    <w:rsid w:val="006D0D78"/>
    <w:rsid w:val="006E0152"/>
    <w:rsid w:val="00712BB3"/>
    <w:rsid w:val="00715C7F"/>
    <w:rsid w:val="00724243"/>
    <w:rsid w:val="00732F9B"/>
    <w:rsid w:val="00741D42"/>
    <w:rsid w:val="00753E7A"/>
    <w:rsid w:val="0076170B"/>
    <w:rsid w:val="0078663B"/>
    <w:rsid w:val="007B1FF0"/>
    <w:rsid w:val="007B2C1C"/>
    <w:rsid w:val="007D2C93"/>
    <w:rsid w:val="0081297C"/>
    <w:rsid w:val="008244AB"/>
    <w:rsid w:val="00836751"/>
    <w:rsid w:val="0083703B"/>
    <w:rsid w:val="00842C09"/>
    <w:rsid w:val="00885490"/>
    <w:rsid w:val="008C1D42"/>
    <w:rsid w:val="008E348A"/>
    <w:rsid w:val="008F790C"/>
    <w:rsid w:val="00901BFE"/>
    <w:rsid w:val="009036A7"/>
    <w:rsid w:val="00911BB8"/>
    <w:rsid w:val="00923D78"/>
    <w:rsid w:val="00925A1C"/>
    <w:rsid w:val="00927E80"/>
    <w:rsid w:val="00961063"/>
    <w:rsid w:val="00962757"/>
    <w:rsid w:val="00962B5C"/>
    <w:rsid w:val="009630F6"/>
    <w:rsid w:val="00990D20"/>
    <w:rsid w:val="009D44D6"/>
    <w:rsid w:val="009E1575"/>
    <w:rsid w:val="009F502A"/>
    <w:rsid w:val="009F51E7"/>
    <w:rsid w:val="009F605C"/>
    <w:rsid w:val="00A25F1C"/>
    <w:rsid w:val="00A27E66"/>
    <w:rsid w:val="00A4081F"/>
    <w:rsid w:val="00A9260D"/>
    <w:rsid w:val="00AA6E4F"/>
    <w:rsid w:val="00AB4C67"/>
    <w:rsid w:val="00AB7E6C"/>
    <w:rsid w:val="00AD3CDE"/>
    <w:rsid w:val="00AE73AA"/>
    <w:rsid w:val="00B112EF"/>
    <w:rsid w:val="00B145E2"/>
    <w:rsid w:val="00B27B67"/>
    <w:rsid w:val="00B30558"/>
    <w:rsid w:val="00B3718E"/>
    <w:rsid w:val="00B374C4"/>
    <w:rsid w:val="00B44D1A"/>
    <w:rsid w:val="00B50B0E"/>
    <w:rsid w:val="00B612F4"/>
    <w:rsid w:val="00B94844"/>
    <w:rsid w:val="00BA2192"/>
    <w:rsid w:val="00BB1F93"/>
    <w:rsid w:val="00BE218A"/>
    <w:rsid w:val="00BF54B6"/>
    <w:rsid w:val="00C179BF"/>
    <w:rsid w:val="00C2692A"/>
    <w:rsid w:val="00C3105E"/>
    <w:rsid w:val="00C342DB"/>
    <w:rsid w:val="00C5645D"/>
    <w:rsid w:val="00C60D19"/>
    <w:rsid w:val="00C8646D"/>
    <w:rsid w:val="00C91760"/>
    <w:rsid w:val="00C94551"/>
    <w:rsid w:val="00CA2184"/>
    <w:rsid w:val="00CC371D"/>
    <w:rsid w:val="00CE0BE7"/>
    <w:rsid w:val="00CE6053"/>
    <w:rsid w:val="00CE7336"/>
    <w:rsid w:val="00CF190C"/>
    <w:rsid w:val="00CF76B4"/>
    <w:rsid w:val="00D0040A"/>
    <w:rsid w:val="00D018AB"/>
    <w:rsid w:val="00D03AD6"/>
    <w:rsid w:val="00D05F8F"/>
    <w:rsid w:val="00D13112"/>
    <w:rsid w:val="00D2100F"/>
    <w:rsid w:val="00D3498F"/>
    <w:rsid w:val="00D555C2"/>
    <w:rsid w:val="00D619C3"/>
    <w:rsid w:val="00D64A67"/>
    <w:rsid w:val="00D8172F"/>
    <w:rsid w:val="00DA04CE"/>
    <w:rsid w:val="00DC0C91"/>
    <w:rsid w:val="00DD7F2E"/>
    <w:rsid w:val="00DE5557"/>
    <w:rsid w:val="00E00996"/>
    <w:rsid w:val="00E03571"/>
    <w:rsid w:val="00E044BA"/>
    <w:rsid w:val="00E21869"/>
    <w:rsid w:val="00E223FF"/>
    <w:rsid w:val="00E248C4"/>
    <w:rsid w:val="00E30072"/>
    <w:rsid w:val="00E30586"/>
    <w:rsid w:val="00E511D2"/>
    <w:rsid w:val="00E67729"/>
    <w:rsid w:val="00E71869"/>
    <w:rsid w:val="00E752E7"/>
    <w:rsid w:val="00E829D3"/>
    <w:rsid w:val="00E8526B"/>
    <w:rsid w:val="00EB2095"/>
    <w:rsid w:val="00ED7A9E"/>
    <w:rsid w:val="00EF3BBB"/>
    <w:rsid w:val="00F01B9E"/>
    <w:rsid w:val="00F2290B"/>
    <w:rsid w:val="00F308EC"/>
    <w:rsid w:val="00F56C1C"/>
    <w:rsid w:val="00F6120D"/>
    <w:rsid w:val="00F774F8"/>
    <w:rsid w:val="00F865A0"/>
    <w:rsid w:val="00F9330B"/>
    <w:rsid w:val="00F968EB"/>
    <w:rsid w:val="00FF48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DDDB1"/>
  <w15:docId w15:val="{65B3ADF1-6DC3-477A-BF40-9BE782A3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2E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6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73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7B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7B6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D78"/>
    <w:pPr>
      <w:ind w:left="720"/>
      <w:contextualSpacing/>
    </w:pPr>
  </w:style>
  <w:style w:type="table" w:styleId="TableGrid">
    <w:name w:val="Table Grid"/>
    <w:basedOn w:val="TableNormal"/>
    <w:uiPriority w:val="39"/>
    <w:rsid w:val="000366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366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73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27B6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B27B67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0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05D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Bulli</dc:creator>
  <cp:lastModifiedBy>Admin</cp:lastModifiedBy>
  <cp:revision>2</cp:revision>
  <dcterms:created xsi:type="dcterms:W3CDTF">2020-11-04T06:30:00Z</dcterms:created>
  <dcterms:modified xsi:type="dcterms:W3CDTF">2020-11-04T06:30:00Z</dcterms:modified>
</cp:coreProperties>
</file>